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0E6" w:rsidRPr="00297CC2" w:rsidRDefault="001C0F50" w:rsidP="00721BCC">
      <w:pPr>
        <w:pStyle w:val="Heading1"/>
      </w:pPr>
      <w:bookmarkStart w:id="0" w:name="_GoBack"/>
      <w:bookmarkEnd w:id="0"/>
      <w:r w:rsidRPr="001C0F50">
        <w:t>COVER LETTER FOR MANUSCRIPT</w:t>
      </w:r>
      <w:r w:rsidR="00116108">
        <w:t xml:space="preserve"> </w:t>
      </w:r>
      <w:r w:rsidR="00116108" w:rsidRPr="001C0F50">
        <w:t>WITHDRAWAL</w:t>
      </w:r>
    </w:p>
    <w:p w:rsidR="00116108" w:rsidRDefault="00116108" w:rsidP="001C0F50">
      <w:pPr>
        <w:spacing w:after="0" w:line="360" w:lineRule="auto"/>
        <w:jc w:val="right"/>
        <w:rPr>
          <w:rFonts w:ascii="Times New Roman" w:hAnsi="Times New Roman" w:cs="Times New Roman"/>
          <w:color w:val="FF0000"/>
          <w:sz w:val="24"/>
          <w:szCs w:val="24"/>
        </w:rPr>
      </w:pPr>
    </w:p>
    <w:p w:rsidR="001C0F50" w:rsidRPr="001C0F50" w:rsidRDefault="001C0F50" w:rsidP="00D43BB4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1C0F50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A1218E">
        <w:rPr>
          <w:rFonts w:ascii="Times New Roman" w:hAnsi="Times New Roman" w:cs="Times New Roman"/>
          <w:color w:val="FF0000"/>
          <w:sz w:val="24"/>
          <w:szCs w:val="24"/>
        </w:rPr>
        <w:t xml:space="preserve">City, </w:t>
      </w:r>
      <w:r w:rsidRPr="001C0F50">
        <w:rPr>
          <w:rFonts w:ascii="Times New Roman" w:hAnsi="Times New Roman" w:cs="Times New Roman"/>
          <w:color w:val="FF0000"/>
          <w:sz w:val="24"/>
          <w:szCs w:val="24"/>
        </w:rPr>
        <w:t>Date)</w:t>
      </w:r>
    </w:p>
    <w:p w:rsidR="00677FD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or-in-chief</w:t>
      </w: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TROPIA Journal</w:t>
      </w: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: Request to Withdraw a Manuscript</w:t>
      </w: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Editor,</w:t>
      </w: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C0F50" w:rsidRDefault="001C0F50" w:rsidP="001C0F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0F50">
        <w:rPr>
          <w:rFonts w:ascii="Times New Roman" w:hAnsi="Times New Roman" w:cs="Times New Roman"/>
          <w:sz w:val="24"/>
          <w:szCs w:val="24"/>
        </w:rPr>
        <w:t>On behalf of all authors, we would like to withdraw</w:t>
      </w:r>
      <w:r>
        <w:rPr>
          <w:rFonts w:ascii="Times New Roman" w:hAnsi="Times New Roman" w:cs="Times New Roman"/>
          <w:sz w:val="24"/>
          <w:szCs w:val="24"/>
        </w:rPr>
        <w:t xml:space="preserve"> our manuscript ID-</w:t>
      </w:r>
      <w:r>
        <w:rPr>
          <w:rFonts w:ascii="Times New Roman" w:hAnsi="Times New Roman" w:cs="Times New Roman"/>
          <w:color w:val="FF0000"/>
          <w:sz w:val="24"/>
          <w:szCs w:val="24"/>
        </w:rPr>
        <w:t>(manuscript ID number)</w:t>
      </w:r>
      <w:r>
        <w:rPr>
          <w:rFonts w:ascii="Times New Roman" w:hAnsi="Times New Roman" w:cs="Times New Roman"/>
          <w:sz w:val="24"/>
          <w:szCs w:val="24"/>
        </w:rPr>
        <w:t xml:space="preserve"> titled </w:t>
      </w:r>
      <w:r w:rsidRPr="001C0F50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color w:val="FF0000"/>
          <w:sz w:val="24"/>
          <w:szCs w:val="24"/>
        </w:rPr>
        <w:t>(manuscript title)</w:t>
      </w:r>
      <w:r w:rsidRPr="001C0F50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that was submitted on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(submission date) </w:t>
      </w:r>
      <w:r>
        <w:rPr>
          <w:rFonts w:ascii="Times New Roman" w:hAnsi="Times New Roman" w:cs="Times New Roman"/>
          <w:sz w:val="24"/>
          <w:szCs w:val="24"/>
        </w:rPr>
        <w:t xml:space="preserve">to BIOTROPIA and written by </w:t>
      </w:r>
      <w:r>
        <w:rPr>
          <w:rFonts w:ascii="Times New Roman" w:hAnsi="Times New Roman" w:cs="Times New Roman"/>
          <w:color w:val="FF0000"/>
          <w:sz w:val="24"/>
          <w:szCs w:val="24"/>
        </w:rPr>
        <w:t>(all authors’ names)</w:t>
      </w:r>
      <w:r w:rsidRPr="001C0F50">
        <w:rPr>
          <w:rFonts w:ascii="Times New Roman" w:hAnsi="Times New Roman" w:cs="Times New Roman"/>
          <w:sz w:val="24"/>
          <w:szCs w:val="24"/>
        </w:rPr>
        <w:t>. This decision is made</w:t>
      </w:r>
      <w:r>
        <w:rPr>
          <w:rFonts w:ascii="Times New Roman" w:hAnsi="Times New Roman" w:cs="Times New Roman"/>
          <w:sz w:val="24"/>
          <w:szCs w:val="24"/>
        </w:rPr>
        <w:t xml:space="preserve"> due to </w:t>
      </w:r>
      <w:r w:rsidRPr="001C0F50">
        <w:rPr>
          <w:rFonts w:ascii="Times New Roman" w:hAnsi="Times New Roman" w:cs="Times New Roman"/>
          <w:color w:val="FF0000"/>
          <w:sz w:val="24"/>
          <w:szCs w:val="24"/>
        </w:rPr>
        <w:t>(please explain the reasons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C0F50" w:rsidRDefault="001C0F50" w:rsidP="001C0F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C0F50" w:rsidRPr="001C0F50" w:rsidRDefault="001C0F50" w:rsidP="001C0F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very much for your kind attention.</w:t>
      </w:r>
    </w:p>
    <w:p w:rsidR="001C0F50" w:rsidRDefault="001C0F50" w:rsidP="0016663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6663C" w:rsidRDefault="001C0F50" w:rsidP="001C0F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,</w:t>
      </w:r>
    </w:p>
    <w:p w:rsidR="0016663C" w:rsidRPr="00492D4A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492D4A">
        <w:rPr>
          <w:rFonts w:ascii="Times New Roman" w:hAnsi="Times New Roman" w:cs="Times New Roman"/>
          <w:b/>
          <w:color w:val="FF0000"/>
          <w:sz w:val="24"/>
          <w:szCs w:val="24"/>
        </w:rPr>
        <w:t>please sign here)</w:t>
      </w:r>
    </w:p>
    <w:p w:rsidR="00654DC6" w:rsidRPr="00654DC6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 xml:space="preserve">(name of </w:t>
      </w:r>
      <w:r w:rsidR="001714F7" w:rsidRPr="00492D4A"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 xml:space="preserve">orresponding </w:t>
      </w:r>
      <w:r w:rsidR="001714F7" w:rsidRPr="00492D4A">
        <w:rPr>
          <w:rFonts w:ascii="Times New Roman" w:hAnsi="Times New Roman" w:cs="Times New Roman"/>
          <w:color w:val="FF0000"/>
          <w:sz w:val="24"/>
          <w:szCs w:val="24"/>
        </w:rPr>
        <w:t>a</w:t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uthor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4C96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654DC6" w:rsidRPr="00492D4A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492D4A">
        <w:rPr>
          <w:rFonts w:ascii="Times New Roman" w:hAnsi="Times New Roman" w:cs="Times New Roman"/>
          <w:b/>
          <w:color w:val="FF0000"/>
          <w:sz w:val="24"/>
          <w:szCs w:val="24"/>
        </w:rPr>
        <w:t>please sign here)</w:t>
      </w:r>
    </w:p>
    <w:p w:rsidR="00654DC6" w:rsidRPr="00654DC6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 xml:space="preserve">(name of </w:t>
      </w:r>
      <w:r w:rsidR="001714F7" w:rsidRPr="00492D4A"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o-author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4C96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654DC6" w:rsidRPr="00492D4A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492D4A">
        <w:rPr>
          <w:rFonts w:ascii="Times New Roman" w:hAnsi="Times New Roman" w:cs="Times New Roman"/>
          <w:b/>
          <w:color w:val="FF0000"/>
          <w:sz w:val="24"/>
          <w:szCs w:val="24"/>
        </w:rPr>
        <w:t>please sign here)</w:t>
      </w:r>
    </w:p>
    <w:p w:rsidR="00654DC6" w:rsidRPr="00654DC6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 xml:space="preserve">(name of </w:t>
      </w:r>
      <w:r w:rsidR="001714F7" w:rsidRPr="00492D4A"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o-author</w:t>
      </w:r>
      <w:r w:rsidR="0097186E" w:rsidRPr="00492D4A">
        <w:rPr>
          <w:rFonts w:ascii="Times New Roman" w:hAnsi="Times New Roman" w:cs="Times New Roman"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4C96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654DC6" w:rsidRPr="00492D4A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92D4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492D4A">
        <w:rPr>
          <w:rFonts w:ascii="Times New Roman" w:hAnsi="Times New Roman" w:cs="Times New Roman"/>
          <w:b/>
          <w:color w:val="FF0000"/>
          <w:sz w:val="24"/>
          <w:szCs w:val="24"/>
        </w:rPr>
        <w:t>please sign here)</w:t>
      </w:r>
    </w:p>
    <w:p w:rsidR="00654DC6" w:rsidRPr="00654DC6" w:rsidRDefault="00654DC6" w:rsidP="00654D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E0554F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E0554F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please add the </w:t>
      </w:r>
      <w:r w:rsidR="0097186E" w:rsidRPr="00E0554F">
        <w:rPr>
          <w:rFonts w:ascii="Times New Roman" w:hAnsi="Times New Roman" w:cs="Times New Roman"/>
          <w:color w:val="FF0000"/>
          <w:sz w:val="24"/>
          <w:szCs w:val="24"/>
          <w:u w:val="single"/>
        </w:rPr>
        <w:t>co-</w:t>
      </w:r>
      <w:r w:rsidRPr="00E0554F">
        <w:rPr>
          <w:rFonts w:ascii="Times New Roman" w:hAnsi="Times New Roman" w:cs="Times New Roman"/>
          <w:color w:val="FF0000"/>
          <w:sz w:val="24"/>
          <w:szCs w:val="24"/>
          <w:u w:val="single"/>
        </w:rPr>
        <w:t>author’s name based on the number of authors</w:t>
      </w:r>
      <w:r w:rsidRPr="00E0554F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D34C96">
        <w:rPr>
          <w:rFonts w:ascii="Times New Roman" w:hAnsi="Times New Roman" w:cs="Times New Roman"/>
          <w:color w:val="FF0000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………………………</w:t>
      </w:r>
    </w:p>
    <w:sectPr w:rsidR="00654DC6" w:rsidRPr="00654DC6" w:rsidSect="00D34C96">
      <w:foot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6928" w:rsidRDefault="00466928" w:rsidP="00297CC2">
      <w:pPr>
        <w:spacing w:after="0" w:line="240" w:lineRule="auto"/>
      </w:pPr>
      <w:r>
        <w:separator/>
      </w:r>
    </w:p>
  </w:endnote>
  <w:endnote w:type="continuationSeparator" w:id="0">
    <w:p w:rsidR="00466928" w:rsidRDefault="00466928" w:rsidP="00297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7223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401B8" w:rsidRDefault="009401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1B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401B8" w:rsidRDefault="00940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6928" w:rsidRDefault="00466928" w:rsidP="00297CC2">
      <w:pPr>
        <w:spacing w:after="0" w:line="240" w:lineRule="auto"/>
      </w:pPr>
      <w:r>
        <w:separator/>
      </w:r>
    </w:p>
  </w:footnote>
  <w:footnote w:type="continuationSeparator" w:id="0">
    <w:p w:rsidR="00466928" w:rsidRDefault="00466928" w:rsidP="00297C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4D4F66"/>
    <w:multiLevelType w:val="hybridMultilevel"/>
    <w:tmpl w:val="A0266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NjayNDUzMTKxsDBU0lEKTi0uzszPAykwrAUAsbzA9iwAAAA="/>
  </w:docVars>
  <w:rsids>
    <w:rsidRoot w:val="000C2058"/>
    <w:rsid w:val="00043309"/>
    <w:rsid w:val="00065A42"/>
    <w:rsid w:val="00067547"/>
    <w:rsid w:val="000B3A55"/>
    <w:rsid w:val="000B7AEF"/>
    <w:rsid w:val="000C2058"/>
    <w:rsid w:val="000C3EC7"/>
    <w:rsid w:val="000D343E"/>
    <w:rsid w:val="000E3801"/>
    <w:rsid w:val="00112027"/>
    <w:rsid w:val="00116108"/>
    <w:rsid w:val="001436DD"/>
    <w:rsid w:val="001551EA"/>
    <w:rsid w:val="0016663C"/>
    <w:rsid w:val="00167901"/>
    <w:rsid w:val="001714F7"/>
    <w:rsid w:val="00184DAC"/>
    <w:rsid w:val="001C0F50"/>
    <w:rsid w:val="00265BF9"/>
    <w:rsid w:val="00285405"/>
    <w:rsid w:val="002953B6"/>
    <w:rsid w:val="00297CC2"/>
    <w:rsid w:val="002B710F"/>
    <w:rsid w:val="003A2A15"/>
    <w:rsid w:val="003E36E7"/>
    <w:rsid w:val="00463940"/>
    <w:rsid w:val="00466928"/>
    <w:rsid w:val="0048291C"/>
    <w:rsid w:val="00492D4A"/>
    <w:rsid w:val="0050615B"/>
    <w:rsid w:val="00516EEE"/>
    <w:rsid w:val="00524F85"/>
    <w:rsid w:val="00557C83"/>
    <w:rsid w:val="005A28D8"/>
    <w:rsid w:val="005B61D3"/>
    <w:rsid w:val="005C5FE4"/>
    <w:rsid w:val="005E3761"/>
    <w:rsid w:val="00654DC6"/>
    <w:rsid w:val="00677FD0"/>
    <w:rsid w:val="00682196"/>
    <w:rsid w:val="00721646"/>
    <w:rsid w:val="00721BCC"/>
    <w:rsid w:val="008F62A6"/>
    <w:rsid w:val="00924DAC"/>
    <w:rsid w:val="009264B0"/>
    <w:rsid w:val="009401B8"/>
    <w:rsid w:val="00955B55"/>
    <w:rsid w:val="00955DA2"/>
    <w:rsid w:val="0097186E"/>
    <w:rsid w:val="00971B25"/>
    <w:rsid w:val="009F1862"/>
    <w:rsid w:val="00A1218E"/>
    <w:rsid w:val="00A6072B"/>
    <w:rsid w:val="00A97416"/>
    <w:rsid w:val="00AD6279"/>
    <w:rsid w:val="00B25B9F"/>
    <w:rsid w:val="00B349E5"/>
    <w:rsid w:val="00B4739E"/>
    <w:rsid w:val="00BA3BEB"/>
    <w:rsid w:val="00BC7F21"/>
    <w:rsid w:val="00C26001"/>
    <w:rsid w:val="00C36F8B"/>
    <w:rsid w:val="00C51952"/>
    <w:rsid w:val="00C9756D"/>
    <w:rsid w:val="00D15627"/>
    <w:rsid w:val="00D34C96"/>
    <w:rsid w:val="00D4060D"/>
    <w:rsid w:val="00D43BB4"/>
    <w:rsid w:val="00D829AF"/>
    <w:rsid w:val="00DD1A08"/>
    <w:rsid w:val="00E0554F"/>
    <w:rsid w:val="00E15B09"/>
    <w:rsid w:val="00F13B0E"/>
    <w:rsid w:val="00F23B98"/>
    <w:rsid w:val="00FA4C9E"/>
    <w:rsid w:val="00FD56E4"/>
    <w:rsid w:val="00FD60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4BB2847-AD80-4755-B370-0DA853154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8F62A6"/>
  </w:style>
  <w:style w:type="paragraph" w:styleId="Heading1">
    <w:name w:val="heading 1"/>
    <w:basedOn w:val="Normal"/>
    <w:next w:val="Normal"/>
    <w:link w:val="Heading1Char"/>
    <w:uiPriority w:val="9"/>
    <w:qFormat/>
    <w:rsid w:val="00721B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C2058"/>
  </w:style>
  <w:style w:type="character" w:styleId="Strong">
    <w:name w:val="Strong"/>
    <w:basedOn w:val="DefaultParagraphFont"/>
    <w:uiPriority w:val="22"/>
    <w:qFormat/>
    <w:rsid w:val="000C205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9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94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5B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7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C2"/>
  </w:style>
  <w:style w:type="paragraph" w:styleId="Footer">
    <w:name w:val="footer"/>
    <w:basedOn w:val="Normal"/>
    <w:link w:val="FooterChar"/>
    <w:uiPriority w:val="99"/>
    <w:unhideWhenUsed/>
    <w:rsid w:val="00297C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C2"/>
  </w:style>
  <w:style w:type="character" w:styleId="Hyperlink">
    <w:name w:val="Hyperlink"/>
    <w:basedOn w:val="DefaultParagraphFont"/>
    <w:uiPriority w:val="99"/>
    <w:unhideWhenUsed/>
    <w:rsid w:val="00297CC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21B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77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TROPIA</dc:creator>
  <cp:lastModifiedBy>PC-KMD</cp:lastModifiedBy>
  <cp:revision>2</cp:revision>
  <dcterms:created xsi:type="dcterms:W3CDTF">2020-12-02T09:02:00Z</dcterms:created>
  <dcterms:modified xsi:type="dcterms:W3CDTF">2020-12-02T09:02:00Z</dcterms:modified>
</cp:coreProperties>
</file>